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346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40439E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5B27E8B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655353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FFB17F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9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Ap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38704B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Acceder al localhost de l</w:t>
            </w:r>
            <w:r>
              <w:rPr>
                <w:rFonts w:eastAsia="Times New Roman" w:cstheme="minorHAnsi"/>
                <w:lang w:val="es-AR" w:eastAsia="en-GB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s-AR" w:eastAsia="en-GB"/>
              </w:rPr>
              <w:t>app</w:t>
            </w:r>
            <w:proofErr w:type="gramEnd"/>
            <w:r>
              <w:rPr>
                <w:rFonts w:eastAsia="Times New Roman" w:cstheme="minorHAnsi"/>
                <w:lang w:val="es-AR" w:eastAsia="en-GB"/>
              </w:rPr>
              <w:t xml:space="preserve"> gracias a node.j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77777777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Legajo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Pr="00244798">
              <w:rPr>
                <w:rFonts w:eastAsia="Times New Roman" w:cstheme="minorHAnsi"/>
                <w:lang w:val="es-AR" w:eastAsia="en-GB"/>
              </w:rPr>
              <w:t>12345</w:t>
            </w:r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841918B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Tener </w:t>
            </w:r>
            <w:proofErr w:type="gramStart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un </w:t>
            </w:r>
            <w:r w:rsidR="00244798">
              <w:rPr>
                <w:rFonts w:eastAsia="Times New Roman" w:cstheme="minorHAnsi"/>
                <w:lang w:val="es-AR" w:eastAsia="en-GB"/>
              </w:rPr>
              <w:t>.</w:t>
            </w:r>
            <w:proofErr w:type="spellStart"/>
            <w:r w:rsidR="00244798" w:rsidRPr="00244798">
              <w:rPr>
                <w:rFonts w:eastAsia="Times New Roman" w:cstheme="minorHAnsi"/>
                <w:lang w:val="es-AR" w:eastAsia="en-GB"/>
              </w:rPr>
              <w:t>json</w:t>
            </w:r>
            <w:proofErr w:type="spellEnd"/>
            <w:proofErr w:type="gramEnd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 con u</w:t>
            </w:r>
            <w:r w:rsidR="00244798">
              <w:rPr>
                <w:rFonts w:eastAsia="Times New Roman" w:cstheme="minorHAnsi"/>
                <w:lang w:val="es-AR" w:eastAsia="en-GB"/>
              </w:rPr>
              <w:t xml:space="preserve">nos datos para probar el </w:t>
            </w:r>
            <w:proofErr w:type="spellStart"/>
            <w:r w:rsidR="00244798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E45A2A" w14:textId="5703A213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Pr="00244798">
              <w:rPr>
                <w:rFonts w:eastAsia="Times New Roman" w:cstheme="minorHAnsi"/>
                <w:lang w:val="es-AR" w:eastAsia="en-GB"/>
              </w:rPr>
              <w:t>test123</w:t>
            </w:r>
          </w:p>
          <w:p w14:paraId="724A5D44" w14:textId="3C640973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40439E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E7F572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verifica con</w:t>
            </w:r>
            <w:r>
              <w:rPr>
                <w:rFonts w:eastAsia="Times New Roman" w:cstheme="minorHAnsi"/>
                <w:lang w:val="es-AR" w:eastAsia="en-GB"/>
              </w:rPr>
              <w:t xml:space="preserve"> los datos correctos de inicio de sesió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40439E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FEC219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244798" w:rsidRPr="00244798">
              <w:rPr>
                <w:rFonts w:eastAsia="Times New Roman" w:cstheme="minorHAnsi"/>
                <w:lang w:eastAsia="en-GB"/>
              </w:rPr>
              <w:t>http://localhost:5173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9511E3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debe abrir la a</w:t>
            </w:r>
            <w:r>
              <w:rPr>
                <w:rFonts w:eastAsia="Times New Roman" w:cstheme="minorHAnsi"/>
                <w:lang w:val="es-AR" w:eastAsia="en-GB"/>
              </w:rPr>
              <w:t>plicación de manera loca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B40E7C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ingresa Legajo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755E343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ueden ingresar correctamen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147A4F4B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proofErr w:type="spellStart"/>
            <w:r w:rsidRPr="00244798">
              <w:rPr>
                <w:rFonts w:eastAsia="Times New Roman" w:cstheme="minorHAnsi"/>
                <w:lang w:val="es-AR" w:eastAsia="en-GB"/>
              </w:rPr>
              <w:t>Clickear</w:t>
            </w:r>
            <w:proofErr w:type="spellEnd"/>
            <w:r w:rsidRPr="00244798">
              <w:rPr>
                <w:rFonts w:eastAsia="Times New Roman" w:cstheme="minorHAnsi"/>
                <w:lang w:val="es-AR" w:eastAsia="en-GB"/>
              </w:rPr>
              <w:t xml:space="preserve"> Iniciar Sesió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29D58F3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El inicio de sesión fue exitoso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44798"/>
    <w:rsid w:val="003700C3"/>
    <w:rsid w:val="00393168"/>
    <w:rsid w:val="0040439E"/>
    <w:rsid w:val="006938D0"/>
    <w:rsid w:val="00C13DFD"/>
    <w:rsid w:val="00E6785F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4</cp:revision>
  <dcterms:created xsi:type="dcterms:W3CDTF">2025-04-29T19:09:00Z</dcterms:created>
  <dcterms:modified xsi:type="dcterms:W3CDTF">2025-05-06T00:41:00Z</dcterms:modified>
</cp:coreProperties>
</file>